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den Lak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d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k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80 Caryn Terrac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denpappolak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0404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